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w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way received a score of 9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wa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way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way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way received a score of 8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way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wa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wa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way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w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way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way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way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wa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wa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wa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way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way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orw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orw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orw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orw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orw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orw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orw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orw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orw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orw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orw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orw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orw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orw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orw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orw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orw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2, 2003, 2005, 2008, 2012,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9:54Z</dcterms:created>
  <dcterms:modified xsi:type="dcterms:W3CDTF">2024-01-16T18: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way Country Report</vt:lpwstr>
  </property>
</Properties>
</file>